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53773" w14:textId="4660B1CF" w:rsidR="00AE6999" w:rsidRPr="00AE6999" w:rsidRDefault="00AE6999" w:rsidP="00AE6999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Физическая </w:t>
      </w:r>
      <w:r w:rsidR="00E36236">
        <w:rPr>
          <w:rFonts w:ascii="Times New Roman" w:hAnsi="Times New Roman" w:cs="Times New Roman"/>
          <w:b/>
          <w:sz w:val="28"/>
          <w:szCs w:val="28"/>
        </w:rPr>
        <w:t>и математическая модель</w:t>
      </w:r>
    </w:p>
    <w:p w14:paraId="04ED9A71" w14:textId="0B18DA2A" w:rsidR="000F6EBE" w:rsidRPr="000F6EBE" w:rsidRDefault="000F6EBE" w:rsidP="00AE69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аботая над проектом мы разработлаи физическую модель для симуляции полета ракеты реальной миссии </w:t>
      </w:r>
      <w:r w:rsidRPr="000F6EBE">
        <w:rPr>
          <w:rFonts w:ascii="Times New Roman" w:hAnsi="Times New Roman" w:cs="Times New Roman"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</w:rPr>
        <w:t>полет Дезика и Цыгана</w:t>
      </w:r>
      <w:r w:rsidRPr="000F6EBE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>, реальлизованный 22 июля 1951 года</w:t>
      </w:r>
      <w:r w:rsidR="00E36236">
        <w:rPr>
          <w:rFonts w:ascii="Times New Roman" w:hAnsi="Times New Roman" w:cs="Times New Roman"/>
          <w:sz w:val="28"/>
          <w:szCs w:val="28"/>
        </w:rPr>
        <w:t>.</w:t>
      </w:r>
    </w:p>
    <w:p w14:paraId="4D6F355D" w14:textId="43D1F603" w:rsidR="00F71623" w:rsidRPr="00AE6999" w:rsidRDefault="00F71623" w:rsidP="00AE69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потсроения физический модели ракеты, нужно учитывать факторы в виде сил, действующих на ракету, изменение массы ракеты с расходом топлива, и силу сопротивления.</w:t>
      </w:r>
    </w:p>
    <w:p w14:paraId="20616387" w14:textId="2FED9F1E" w:rsidR="00D51087" w:rsidRPr="00AE6999" w:rsidRDefault="00B17769" w:rsidP="00AE69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E6999">
        <w:rPr>
          <w:rFonts w:ascii="Times New Roman" w:hAnsi="Times New Roman" w:cs="Times New Roman"/>
          <w:sz w:val="28"/>
          <w:szCs w:val="28"/>
        </w:rPr>
        <w:t>Движение ракеты будем рассматривать в системе отсчёта, связанной с Землёй, в декартовой системе координат</w:t>
      </w:r>
    </w:p>
    <w:p w14:paraId="49FE1E49" w14:textId="1303B2B7" w:rsidR="00B17769" w:rsidRPr="00727787" w:rsidRDefault="00B17769" w:rsidP="00AE6999">
      <w:pPr>
        <w:spacing w:line="360" w:lineRule="auto"/>
        <w:rPr>
          <w:sz w:val="28"/>
          <w:szCs w:val="28"/>
        </w:rPr>
      </w:pPr>
      <w:r w:rsidRPr="00727787">
        <w:rPr>
          <w:sz w:val="28"/>
          <w:szCs w:val="28"/>
        </w:rPr>
        <w:t xml:space="preserve">  </w:t>
      </w:r>
    </w:p>
    <w:p w14:paraId="0FEBDB1E" w14:textId="6641D00F" w:rsidR="00B17769" w:rsidRPr="00727787" w:rsidRDefault="00B17769" w:rsidP="00AE6999">
      <w:pPr>
        <w:spacing w:line="360" w:lineRule="auto"/>
        <w:rPr>
          <w:sz w:val="28"/>
          <w:szCs w:val="28"/>
        </w:rPr>
      </w:pPr>
    </w:p>
    <w:p w14:paraId="05D7B834" w14:textId="3FC253D2" w:rsidR="00B17769" w:rsidRPr="00727787" w:rsidRDefault="00B17769" w:rsidP="00AE6999">
      <w:pPr>
        <w:spacing w:line="360" w:lineRule="auto"/>
        <w:rPr>
          <w:sz w:val="28"/>
          <w:szCs w:val="28"/>
        </w:rPr>
      </w:pPr>
    </w:p>
    <w:p w14:paraId="5C05C501" w14:textId="09944240" w:rsidR="00306348" w:rsidRDefault="00AE6999" w:rsidP="00AE6999">
      <w:pPr>
        <w:spacing w:line="360" w:lineRule="auto"/>
        <w:jc w:val="center"/>
        <w:rPr>
          <w:noProof/>
          <w:sz w:val="28"/>
          <w:szCs w:val="28"/>
          <w:lang w:eastAsia="ru-RU"/>
        </w:rPr>
      </w:pPr>
      <w:r>
        <w:rPr>
          <w:noProof/>
          <w:sz w:val="28"/>
          <w:szCs w:val="28"/>
          <w:lang w:eastAsia="ru-RU"/>
        </w:rPr>
        <w:drawing>
          <wp:inline distT="0" distB="0" distL="0" distR="0" wp14:anchorId="17BE43AE" wp14:editId="7937270D">
            <wp:extent cx="2257425" cy="354540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акета боньк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43" t="-1969" r="53821" b="38957"/>
                    <a:stretch/>
                  </pic:blipFill>
                  <pic:spPr bwMode="auto">
                    <a:xfrm>
                      <a:off x="0" y="0"/>
                      <a:ext cx="2259854" cy="3549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66A38" w14:textId="0264E0A0" w:rsidR="00B17769" w:rsidRPr="00727787" w:rsidRDefault="00B17769" w:rsidP="00AE6999">
      <w:pPr>
        <w:spacing w:line="360" w:lineRule="auto"/>
        <w:rPr>
          <w:sz w:val="28"/>
          <w:szCs w:val="28"/>
        </w:rPr>
      </w:pPr>
    </w:p>
    <w:p w14:paraId="590BEE23" w14:textId="4CA39078" w:rsidR="00B17769" w:rsidRPr="00727787" w:rsidRDefault="00B17769" w:rsidP="00AE6999">
      <w:pPr>
        <w:spacing w:line="360" w:lineRule="auto"/>
        <w:rPr>
          <w:sz w:val="28"/>
          <w:szCs w:val="28"/>
        </w:rPr>
      </w:pPr>
    </w:p>
    <w:p w14:paraId="59B5DD3D" w14:textId="6349112C" w:rsidR="00B17769" w:rsidRPr="00AE6999" w:rsidRDefault="00B17769" w:rsidP="00AE69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E6999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Второй закон Ньютона для ракеты </w:t>
      </w:r>
    </w:p>
    <w:p w14:paraId="54105AF6" w14:textId="0245A85F" w:rsidR="00B17769" w:rsidRPr="00AE6999" w:rsidRDefault="00B17769" w:rsidP="00AE69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E6999">
        <w:rPr>
          <w:rFonts w:ascii="Times New Roman" w:hAnsi="Times New Roman" w:cs="Times New Roman"/>
          <w:sz w:val="28"/>
          <w:szCs w:val="28"/>
        </w:rPr>
        <w:t>Для того чтобы получить уравнение для ускорения ракеты, применим второй закон Ньютона.</w:t>
      </w:r>
    </w:p>
    <w:p w14:paraId="4558F511" w14:textId="31E74AD5" w:rsidR="00B17769" w:rsidRPr="00AE6999" w:rsidRDefault="00560EAD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m:t>m⋅</m:t>
          </m:r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  <w:lang w:val="en-US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  <w:lang w:val="en-US"/>
                </w:rPr>
                <m:t>a</m:t>
              </m:r>
            </m:e>
          </m:acc>
          <m:r>
            <w:rPr>
              <w:rFonts w:ascii="Cambria Math" w:eastAsia="Times New Roman" w:hAnsi="Cambria Math" w:cs="Times New Roman"/>
              <w:sz w:val="28"/>
              <w:szCs w:val="28"/>
            </w:rPr>
            <m:t>=</m:t>
          </m:r>
          <m:acc>
            <m:accPr>
              <m:chr m:val="⃗"/>
              <m:ctrlPr>
                <w:rPr>
                  <w:rFonts w:ascii="Cambria Math" w:eastAsia="Times New Roman" w:hAnsi="Cambria Math" w:cs="Times New Roman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тяги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sz w:val="28"/>
              <w:szCs w:val="28"/>
            </w:rPr>
            <m:t>+</m:t>
          </m:r>
          <m:acc>
            <m:accPr>
              <m:chr m:val="⃗"/>
              <m:ctrlPr>
                <w:rPr>
                  <w:rFonts w:ascii="Cambria Math" w:eastAsia="Times New Roman" w:hAnsi="Cambria Math" w:cs="Times New Roman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тяж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sz w:val="28"/>
              <w:szCs w:val="28"/>
            </w:rPr>
            <m:t>+</m:t>
          </m:r>
          <m:acc>
            <m:accPr>
              <m:chr m:val="⃗"/>
              <m:ctrlPr>
                <w:rPr>
                  <w:rFonts w:ascii="Cambria Math" w:eastAsia="Times New Roman" w:hAnsi="Cambria Math" w:cs="Times New Roman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сопр</m:t>
                  </m:r>
                </m:sub>
              </m:sSub>
            </m:e>
          </m:acc>
        </m:oMath>
      </m:oMathPara>
    </w:p>
    <w:p w14:paraId="7ACF430C" w14:textId="77777777" w:rsidR="00560EAD" w:rsidRPr="00AE6999" w:rsidRDefault="00560EAD" w:rsidP="00AE6999">
      <w:pPr>
        <w:pStyle w:val="ListParagraph"/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="Times New Roman" w:hAnsi="Times New Roman" w:cs="Times New Roman"/>
          <w:sz w:val="28"/>
          <w:szCs w:val="28"/>
          <w:lang w:val="ru-RU"/>
        </w:rPr>
        <w:t>где:</w:t>
      </w:r>
    </w:p>
    <w:p w14:paraId="7C4C1878" w14:textId="77777777" w:rsidR="00560EAD" w:rsidRPr="00AE6999" w:rsidRDefault="00560EAD" w:rsidP="00AE6999">
      <w:pPr>
        <w:pStyle w:val="ListParagraph"/>
        <w:numPr>
          <w:ilvl w:val="0"/>
          <w:numId w:val="1"/>
        </w:num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m</m:t>
        </m:r>
      </m:oMath>
      <w:r w:rsidRPr="00AE699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масса ракеты;</w:t>
      </w:r>
    </w:p>
    <w:p w14:paraId="0E53B034" w14:textId="77777777" w:rsidR="00560EAD" w:rsidRPr="00AE6999" w:rsidRDefault="007868FC" w:rsidP="00AE6999">
      <w:pPr>
        <w:pStyle w:val="ListParagraph"/>
        <w:numPr>
          <w:ilvl w:val="0"/>
          <w:numId w:val="1"/>
        </w:numPr>
        <w:spacing w:before="240" w:after="240" w:line="360" w:lineRule="auto"/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  <m:oMath>
        <m:acc>
          <m:accPr>
            <m:chr m:val="⃗"/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тяги</m:t>
                </m:r>
              </m:sub>
            </m:sSub>
          </m:e>
        </m:acc>
      </m:oMath>
      <w:r w:rsidR="00560EAD" w:rsidRPr="00AE6999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</w:t>
      </w:r>
      <w:r w:rsidR="00560EAD" w:rsidRPr="00AE6999"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  <w:t>– сила тяги;</w:t>
      </w:r>
    </w:p>
    <w:p w14:paraId="3B9B7110" w14:textId="77777777" w:rsidR="00560EAD" w:rsidRPr="00AE6999" w:rsidRDefault="007868FC" w:rsidP="00AE6999">
      <w:pPr>
        <w:pStyle w:val="ListParagraph"/>
        <w:numPr>
          <w:ilvl w:val="0"/>
          <w:numId w:val="1"/>
        </w:numPr>
        <w:spacing w:before="240" w:after="240" w:line="360" w:lineRule="auto"/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  <m:oMath>
        <m:acc>
          <m:accPr>
            <m:chr m:val="⃗"/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тяж</m:t>
                </m:r>
              </m:sub>
            </m:sSub>
          </m:e>
        </m:acc>
      </m:oMath>
      <w:r w:rsidR="00560EAD" w:rsidRPr="00AE6999">
        <w:rPr>
          <w:rFonts w:ascii="Times New Roman" w:eastAsia="Times New Roman" w:hAnsi="Times New Roman" w:cs="Times New Roman"/>
          <w:i/>
          <w:sz w:val="28"/>
          <w:szCs w:val="28"/>
          <w:lang w:val="ru-RU"/>
        </w:rPr>
        <w:t xml:space="preserve"> </w:t>
      </w:r>
      <w:r w:rsidR="00560EAD" w:rsidRPr="00AE6999"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  <w:t>– сила тяжести;</w:t>
      </w:r>
    </w:p>
    <w:p w14:paraId="554D592A" w14:textId="77777777" w:rsidR="00560EAD" w:rsidRPr="00AE6999" w:rsidRDefault="007868FC" w:rsidP="00AE6999">
      <w:pPr>
        <w:pStyle w:val="ListParagraph"/>
        <w:numPr>
          <w:ilvl w:val="0"/>
          <w:numId w:val="1"/>
        </w:num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acc>
          <m:accPr>
            <m:chr m:val="⃗"/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сопр</m:t>
                </m:r>
              </m:sub>
            </m:sSub>
          </m:e>
        </m:acc>
      </m:oMath>
      <w:r w:rsidR="00560EAD" w:rsidRPr="00AE699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сила сопротивления.</w:t>
      </w:r>
    </w:p>
    <w:p w14:paraId="13627EBF" w14:textId="77777777" w:rsidR="00560EAD" w:rsidRPr="00AE6999" w:rsidRDefault="00560EAD" w:rsidP="00AE6999">
      <w:pPr>
        <w:pStyle w:val="ListParagraph"/>
        <w:spacing w:before="240" w:after="240" w:line="360" w:lineRule="auto"/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</w:p>
    <w:p w14:paraId="44A51ABC" w14:textId="77777777" w:rsidR="00560EAD" w:rsidRPr="00AE6999" w:rsidRDefault="00560EAD" w:rsidP="00E36236">
      <w:pPr>
        <w:pStyle w:val="Heading3"/>
        <w:keepNext w:val="0"/>
        <w:keepLines w:val="0"/>
        <w:spacing w:before="280" w:line="360" w:lineRule="auto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t>Изменение массы ракеты</w:t>
      </w:r>
    </w:p>
    <w:p w14:paraId="0CFF84BA" w14:textId="77777777" w:rsidR="00560EAD" w:rsidRPr="00AE6999" w:rsidRDefault="00560EAD" w:rsidP="00AE6999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E6999">
        <w:rPr>
          <w:rFonts w:ascii="Times New Roman" w:eastAsia="Times New Roman" w:hAnsi="Times New Roman" w:cs="Times New Roman"/>
          <w:sz w:val="28"/>
          <w:szCs w:val="28"/>
        </w:rPr>
        <w:t xml:space="preserve">Масса ракеты будет уменьшаться по мере сгорания топлива, что важно для расчета ускорения ракеты. </w:t>
      </w:r>
    </w:p>
    <w:p w14:paraId="419392A9" w14:textId="77777777" w:rsidR="00560EAD" w:rsidRPr="00AE6999" w:rsidRDefault="00560EAD" w:rsidP="00AE6999">
      <w:pPr>
        <w:spacing w:before="240" w:after="240" w:line="360" w:lineRule="auto"/>
        <w:rPr>
          <w:rFonts w:ascii="Times New Roman" w:hAnsi="Times New Roman" w:cs="Times New Roman"/>
          <w:sz w:val="28"/>
          <w:szCs w:val="28"/>
        </w:rPr>
      </w:pPr>
      <w:r w:rsidRPr="00AE6999">
        <w:rPr>
          <w:rFonts w:ascii="Times New Roman" w:eastAsia="Times New Roman" w:hAnsi="Times New Roman" w:cs="Times New Roman"/>
          <w:sz w:val="28"/>
          <w:szCs w:val="28"/>
        </w:rPr>
        <w:t>Введем величину расхода топлива:</w:t>
      </w:r>
    </w:p>
    <w:p w14:paraId="556E34FC" w14:textId="77777777" w:rsidR="00560EAD" w:rsidRPr="00AE6999" w:rsidRDefault="00560EAD" w:rsidP="00AE6999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δ</m:t>
          </m:r>
          <m:r>
            <w:rPr>
              <w:rFonts w:ascii="Cambria Math" w:eastAsia="Times New Roman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t</m:t>
              </m:r>
            </m:den>
          </m:f>
        </m:oMath>
      </m:oMathPara>
    </w:p>
    <w:p w14:paraId="7FF38E58" w14:textId="31D5689A" w:rsidR="00560EAD" w:rsidRPr="00AE6999" w:rsidRDefault="00F71623" w:rsidP="00F71623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Где:</w:t>
      </w:r>
    </w:p>
    <w:p w14:paraId="3DA8CE44" w14:textId="2AE31C0F" w:rsidR="00560EAD" w:rsidRPr="00AE6999" w:rsidRDefault="007868FC" w:rsidP="00AE6999">
      <w:pPr>
        <w:numPr>
          <w:ilvl w:val="1"/>
          <w:numId w:val="2"/>
        </w:num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sub>
        </m:sSub>
      </m:oMath>
      <w:r w:rsidR="00560EAD" w:rsidRPr="00AE6999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 w:rsidR="00560EAD" w:rsidRPr="00AE6999">
        <w:rPr>
          <w:rFonts w:ascii="Times New Roman" w:eastAsia="Times New Roman" w:hAnsi="Times New Roman" w:cs="Times New Roman"/>
          <w:sz w:val="28"/>
          <w:szCs w:val="28"/>
        </w:rPr>
        <w:t>— масса топлива.</w:t>
      </w:r>
    </w:p>
    <w:p w14:paraId="67EB2933" w14:textId="138134E8" w:rsidR="00560EAD" w:rsidRPr="00AE6999" w:rsidRDefault="00560EAD" w:rsidP="00AE6999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E6999">
        <w:rPr>
          <w:rFonts w:ascii="Times New Roman" w:eastAsia="Times New Roman" w:hAnsi="Times New Roman" w:cs="Times New Roman"/>
          <w:sz w:val="28"/>
          <w:szCs w:val="28"/>
        </w:rPr>
        <w:t>Пусть δ – расход топлива боковыми двигателями первой ступени за промежуток времени (</w:t>
      </w:r>
      <m:oMath>
        <m:sSub>
          <m:sSub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нач</m:t>
            </m:r>
          </m:sub>
        </m:sSub>
      </m:oMath>
      <w:r w:rsidRPr="00AE6999">
        <w:rPr>
          <w:rFonts w:ascii="Times New Roman" w:eastAsia="Times New Roman" w:hAnsi="Times New Roman" w:cs="Times New Roman"/>
          <w:sz w:val="28"/>
          <w:szCs w:val="28"/>
        </w:rPr>
        <w:t>;</w:t>
      </w:r>
      <m:oMath>
        <m:sSub>
          <m:sSub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кон</m:t>
            </m:r>
          </m:sub>
        </m:sSub>
      </m:oMath>
      <w:r w:rsidRPr="00AE6999">
        <w:rPr>
          <w:rFonts w:ascii="Times New Roman" w:eastAsia="Times New Roman" w:hAnsi="Times New Roman" w:cs="Times New Roman"/>
          <w:sz w:val="28"/>
          <w:szCs w:val="28"/>
        </w:rPr>
        <w:t>]. Масса изменяется с течением времени согласно следующей системе:</w:t>
      </w:r>
    </w:p>
    <w:p w14:paraId="24F76EBD" w14:textId="2E167DE3" w:rsidR="00560EAD" w:rsidRPr="00AE6999" w:rsidRDefault="00560EAD" w:rsidP="00AE6999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m:t>M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τ</m:t>
              </m:r>
            </m:e>
          </m:d>
          <m:r>
            <w:rPr>
              <w:rFonts w:ascii="Cambria Math" w:eastAsia="Times New Roman" w:hAnsi="Cambria Math" w:cs="Times New Roman"/>
              <w:sz w:val="28"/>
              <w:szCs w:val="28"/>
            </w:rPr>
            <m:t>=m-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8"/>
              <w:szCs w:val="28"/>
            </w:rPr>
            <m:t>δ∙</m:t>
          </m:r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τ,  </m:t>
          </m:r>
          <m:sSub>
            <m:sSubPr>
              <m:ctrlPr>
                <w:rPr>
                  <w:rFonts w:ascii="Cambria Math" w:eastAsia="Times New Roman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нач</m:t>
              </m:r>
            </m:sub>
          </m:sSub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≤τ&lt; </m:t>
          </m:r>
          <m:sSub>
            <m:sSubPr>
              <m:ctrlPr>
                <w:rPr>
                  <w:rFonts w:ascii="Cambria Math" w:eastAsia="Times New Roman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кон</m:t>
              </m:r>
            </m:sub>
          </m:sSub>
        </m:oMath>
      </m:oMathPara>
    </w:p>
    <w:p w14:paraId="4DD47D83" w14:textId="434AB4D4" w:rsidR="00560EAD" w:rsidRPr="00AE6999" w:rsidRDefault="00F71623" w:rsidP="00F71623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Г</w:t>
      </w:r>
      <w:r w:rsidR="00560EAD" w:rsidRPr="00AE6999">
        <w:rPr>
          <w:rFonts w:ascii="Times New Roman" w:eastAsia="Times New Roman" w:hAnsi="Times New Roman" w:cs="Times New Roman"/>
          <w:sz w:val="28"/>
          <w:szCs w:val="28"/>
        </w:rPr>
        <w:t>де:</w:t>
      </w:r>
    </w:p>
    <w:p w14:paraId="6BDFDA76" w14:textId="77777777" w:rsidR="00560EAD" w:rsidRPr="00AE6999" w:rsidRDefault="00560EAD" w:rsidP="00AE6999">
      <w:pPr>
        <w:numPr>
          <w:ilvl w:val="1"/>
          <w:numId w:val="2"/>
        </w:num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M(τ)</m:t>
        </m:r>
      </m:oMath>
      <w:r w:rsidRPr="00AE6999">
        <w:rPr>
          <w:rFonts w:ascii="Times New Roman" w:eastAsia="Times New Roman" w:hAnsi="Times New Roman" w:cs="Times New Roman"/>
          <w:sz w:val="28"/>
          <w:szCs w:val="28"/>
        </w:rPr>
        <w:t xml:space="preserve"> — зависимость массы корабля от времени,</w:t>
      </w:r>
    </w:p>
    <w:p w14:paraId="05CCD2D6" w14:textId="2729B90C" w:rsidR="00560EAD" w:rsidRPr="00AE6999" w:rsidRDefault="0097308F" w:rsidP="00AE6999">
      <w:pPr>
        <w:numPr>
          <w:ilvl w:val="1"/>
          <w:numId w:val="2"/>
        </w:num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w:lastRenderedPageBreak/>
          <m:t>m</m:t>
        </m:r>
      </m:oMath>
      <w:r w:rsidRPr="00AE699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60EAD" w:rsidRPr="00AE6999">
        <w:rPr>
          <w:rFonts w:ascii="Times New Roman" w:eastAsia="Times New Roman" w:hAnsi="Times New Roman" w:cs="Times New Roman"/>
          <w:sz w:val="28"/>
          <w:szCs w:val="28"/>
        </w:rPr>
        <w:t>— начальная масса корабля</w:t>
      </w:r>
    </w:p>
    <w:p w14:paraId="7AB91718" w14:textId="29B7FD97" w:rsidR="0097308F" w:rsidRPr="00AE6999" w:rsidRDefault="0097308F" w:rsidP="00AE6999">
      <w:pPr>
        <w:spacing w:after="0" w:line="360" w:lineRule="auto"/>
        <w:ind w:left="1363"/>
        <w:rPr>
          <w:rFonts w:ascii="Times New Roman" w:eastAsia="Times New Roman" w:hAnsi="Times New Roman" w:cs="Times New Roman"/>
          <w:sz w:val="28"/>
          <w:szCs w:val="28"/>
        </w:rPr>
      </w:pPr>
    </w:p>
    <w:p w14:paraId="5A0DCB41" w14:textId="711D1482" w:rsidR="00EE3C3D" w:rsidRPr="00AE6999" w:rsidRDefault="0097308F" w:rsidP="00AE699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E6999">
        <w:rPr>
          <w:rFonts w:ascii="Times New Roman" w:eastAsia="Times New Roman" w:hAnsi="Times New Roman" w:cs="Times New Roman"/>
          <w:sz w:val="28"/>
          <w:szCs w:val="28"/>
        </w:rPr>
        <w:t>Так как после достижения ракетой высоты 88 км, головная часть ракеты отсоединяется от корпуса, и массы ракеты после становится неизменной и ранвняется массе головной части.</w:t>
      </w:r>
    </w:p>
    <w:p w14:paraId="03A8AF19" w14:textId="77777777" w:rsidR="00681D25" w:rsidRPr="00AE6999" w:rsidRDefault="00681D25" w:rsidP="00AE699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A2F557B" w14:textId="77777777" w:rsidR="00F603CC" w:rsidRPr="00AE6999" w:rsidRDefault="00F603CC" w:rsidP="00E36236">
      <w:pPr>
        <w:pStyle w:val="Heading3"/>
        <w:keepNext w:val="0"/>
        <w:keepLines w:val="0"/>
        <w:spacing w:before="280" w:line="360" w:lineRule="auto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t>Сила тяги ракеты</w:t>
      </w:r>
    </w:p>
    <w:p w14:paraId="14EF3883" w14:textId="47B9B128" w:rsidR="00F603CC" w:rsidRPr="00AE6999" w:rsidRDefault="00F603CC" w:rsidP="00AE6999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E6999">
        <w:rPr>
          <w:rStyle w:val="Strong"/>
          <w:rFonts w:ascii="Times New Roman" w:hAnsi="Times New Roman" w:cs="Times New Roman"/>
          <w:sz w:val="28"/>
          <w:szCs w:val="28"/>
        </w:rPr>
        <w:t xml:space="preserve">Сила тяги </w:t>
      </w:r>
      <w:r w:rsidRPr="00AE6999">
        <w:rPr>
          <w:rFonts w:ascii="Times New Roman" w:hAnsi="Times New Roman" w:cs="Times New Roman"/>
          <w:sz w:val="28"/>
          <w:szCs w:val="28"/>
        </w:rPr>
        <w:t>– является реакцией работы двигател</w:t>
      </w:r>
      <w:r w:rsidR="00524005" w:rsidRPr="00AE6999">
        <w:rPr>
          <w:rFonts w:ascii="Times New Roman" w:hAnsi="Times New Roman" w:cs="Times New Roman"/>
          <w:sz w:val="28"/>
          <w:szCs w:val="28"/>
        </w:rPr>
        <w:t>я</w:t>
      </w:r>
      <w:r w:rsidRPr="00AE6999">
        <w:rPr>
          <w:rFonts w:ascii="Times New Roman" w:hAnsi="Times New Roman" w:cs="Times New Roman"/>
          <w:sz w:val="28"/>
          <w:szCs w:val="28"/>
        </w:rPr>
        <w:t xml:space="preserve"> ракеты, направлена вверх и преодолевает силу тяжести. Эта сила зависит от скорости истечения газов из сопла двигателя и скорости расхода топлива.</w:t>
      </w:r>
    </w:p>
    <w:p w14:paraId="3857B17D" w14:textId="31846978" w:rsidR="00F603CC" w:rsidRPr="00AE6999" w:rsidRDefault="007868FC" w:rsidP="00AE6999">
      <w:pPr>
        <w:spacing w:before="240" w:after="240" w:line="360" w:lineRule="auto"/>
        <w:ind w:left="720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eastAsia="Times New Roman" w:hAnsi="Cambria Math" w:cs="Times New Roman"/>
              <w:sz w:val="28"/>
              <w:szCs w:val="28"/>
            </w:rPr>
            <m:t>= -µ∙</m:t>
          </m:r>
          <m:r>
            <w:rPr>
              <w:rFonts w:ascii="Cambria Math" w:eastAsia="Times New Roman" w:hAnsi="Cambria Math" w:cs="Times New Roman"/>
              <w:sz w:val="28"/>
              <w:szCs w:val="28"/>
              <w:lang w:val="en-US"/>
            </w:rPr>
            <m:t>u</m:t>
          </m:r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 </m:t>
          </m:r>
        </m:oMath>
      </m:oMathPara>
    </w:p>
    <w:p w14:paraId="1740CF38" w14:textId="6AB6BC19" w:rsidR="00F603CC" w:rsidRPr="00AE6999" w:rsidRDefault="00F71623" w:rsidP="00F71623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Где:</w:t>
      </w:r>
    </w:p>
    <w:p w14:paraId="2C5A63C6" w14:textId="77777777" w:rsidR="00F603CC" w:rsidRPr="00AE6999" w:rsidRDefault="00F603CC" w:rsidP="00AE6999">
      <w:pPr>
        <w:numPr>
          <w:ilvl w:val="1"/>
          <w:numId w:val="2"/>
        </w:num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μ</m:t>
        </m:r>
      </m:oMath>
      <w:r w:rsidRPr="00AE6999">
        <w:rPr>
          <w:rFonts w:ascii="Times New Roman" w:eastAsia="Times New Roman" w:hAnsi="Times New Roman" w:cs="Times New Roman"/>
          <w:sz w:val="28"/>
          <w:szCs w:val="28"/>
        </w:rPr>
        <w:t xml:space="preserve"> — скорость истечения газов из сопел двигателей первой ступени;</w:t>
      </w:r>
    </w:p>
    <w:p w14:paraId="1058CECD" w14:textId="50636FF0" w:rsidR="00AE6999" w:rsidRPr="00F71623" w:rsidRDefault="00F603CC" w:rsidP="00F71623">
      <w:pPr>
        <w:numPr>
          <w:ilvl w:val="1"/>
          <w:numId w:val="2"/>
        </w:numPr>
        <w:spacing w:after="240" w:line="360" w:lineRule="auto"/>
        <w:rPr>
          <w:rFonts w:ascii="Times New Roman" w:eastAsia="Times New Roman" w:hAnsi="Times New Roman" w:cs="Times New Roman"/>
          <w:i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u</m:t>
        </m:r>
      </m:oMath>
      <w:r w:rsidRPr="00AE6999">
        <w:rPr>
          <w:rFonts w:ascii="Times New Roman" w:eastAsia="Times New Roman" w:hAnsi="Times New Roman" w:cs="Times New Roman"/>
          <w:sz w:val="28"/>
          <w:szCs w:val="28"/>
        </w:rPr>
        <w:t>— расчетный удельный импульс двигателей первой ступени;</w:t>
      </w:r>
      <w:bookmarkStart w:id="0" w:name="_Hlk185344416"/>
    </w:p>
    <w:p w14:paraId="3662B6BC" w14:textId="49A217D9" w:rsidR="00681D25" w:rsidRPr="00AE6999" w:rsidRDefault="00681D25" w:rsidP="00AE6999">
      <w:pPr>
        <w:spacing w:after="24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5BC5C3F2" w14:textId="1779D39C" w:rsidR="00681D25" w:rsidRPr="00AE6999" w:rsidRDefault="00524005" w:rsidP="00AE6999">
      <w:pPr>
        <w:spacing w:after="24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E699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Сила сопротивления</w:t>
      </w:r>
    </w:p>
    <w:p w14:paraId="078E40AE" w14:textId="77777777" w:rsidR="00524005" w:rsidRPr="00AE6999" w:rsidRDefault="00524005" w:rsidP="00AE6999">
      <w:pPr>
        <w:spacing w:before="240" w:after="240"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E6999">
        <w:rPr>
          <w:rFonts w:ascii="Times New Roman" w:eastAsia="Times New Roman" w:hAnsi="Times New Roman" w:cs="Times New Roman"/>
          <w:bCs/>
          <w:sz w:val="28"/>
          <w:szCs w:val="28"/>
        </w:rPr>
        <w:t xml:space="preserve">Сила сопротивления воздуха ( </w:t>
      </w:r>
      <m:oMath>
        <m:sSub>
          <m:sSubPr>
            <m:ctrlPr>
              <w:rPr>
                <w:rFonts w:ascii="Cambria Math" w:eastAsia="Times New Roman" w:hAnsi="Cambria Math" w:cs="Times New Roman"/>
                <w:bCs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сопр</m:t>
            </m:r>
          </m:sub>
        </m:sSub>
      </m:oMath>
      <w:r w:rsidRPr="00AE6999">
        <w:rPr>
          <w:rFonts w:ascii="Times New Roman" w:eastAsia="Times New Roman" w:hAnsi="Times New Roman" w:cs="Times New Roman"/>
          <w:bCs/>
          <w:sz w:val="28"/>
          <w:szCs w:val="28"/>
        </w:rPr>
        <w:t>​) —</w:t>
      </w:r>
      <w:r w:rsidRPr="00AE6999">
        <w:rPr>
          <w:rFonts w:ascii="Times New Roman" w:eastAsia="Times New Roman" w:hAnsi="Times New Roman" w:cs="Times New Roman"/>
          <w:sz w:val="28"/>
          <w:szCs w:val="28"/>
        </w:rPr>
        <w:t xml:space="preserve"> замедляет движение ракеты и зависит от скорости ракеты, плотности воздуха и площади поперечного сечения ракеты. Эта сила моделируется через уравнение сопротивления:</w:t>
      </w:r>
    </w:p>
    <w:p w14:paraId="0E495C9D" w14:textId="3C7F0CDB" w:rsidR="00DE0648" w:rsidRPr="00AE6999" w:rsidRDefault="00DE0648" w:rsidP="00AE6999">
      <w:pPr>
        <w:pStyle w:val="Compact"/>
        <w:spacing w:line="360" w:lineRule="auto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Силу сопротивления можно выразить следующим образом:</w:t>
      </w:r>
    </w:p>
    <w:p w14:paraId="2F72B8F2" w14:textId="57439666" w:rsidR="00DE0648" w:rsidRPr="00AE6999" w:rsidRDefault="00DE0648" w:rsidP="00AE6999">
      <w:pPr>
        <w:pStyle w:val="BodyText"/>
        <w:spacing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</w:t>
      </w:r>
      <w:r w:rsidR="00C1608C"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</w:t>
      </w:r>
    </w:p>
    <w:p w14:paraId="6118BD01" w14:textId="7F5AF0E8" w:rsidR="00C1608C" w:rsidRPr="00AE6999" w:rsidRDefault="00DE0648" w:rsidP="00AE6999">
      <w:pPr>
        <w:pStyle w:val="BodyText"/>
        <w:spacing w:line="360" w:lineRule="auto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>Где</w:t>
      </w:r>
      <w:r w:rsidR="00F71623">
        <w:rPr>
          <w:rFonts w:ascii="Times New Roman" w:eastAsiaTheme="minorEastAsia" w:hAnsi="Times New Roman" w:cs="Times New Roman"/>
          <w:sz w:val="28"/>
          <w:szCs w:val="28"/>
          <w:lang w:val="ru-RU"/>
        </w:rPr>
        <w:t>:</w:t>
      </w: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p w14:paraId="5F2DE172" w14:textId="7BB4C5E4" w:rsidR="00DE0648" w:rsidRPr="00AE6999" w:rsidRDefault="00DE0648" w:rsidP="00AE6999">
      <w:pPr>
        <w:pStyle w:val="BodyTex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Pr="00AE6999">
        <w:rPr>
          <w:rFonts w:ascii="Times New Roman" w:hAnsi="Times New Roman" w:cs="Times New Roman"/>
          <w:sz w:val="28"/>
          <w:szCs w:val="28"/>
        </w:rPr>
        <w:t>h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7E2EC1D4" w14:textId="77777777" w:rsidR="00DE0648" w:rsidRPr="00AE6999" w:rsidRDefault="00DE0648" w:rsidP="00AE6999">
      <w:pPr>
        <w:pStyle w:val="BodyTex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</w:rPr>
        <w:lastRenderedPageBreak/>
        <w:t>S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щадь поперечного сечения ракеты;</w:t>
      </w:r>
    </w:p>
    <w:p w14:paraId="62CEE60A" w14:textId="3DCBC3D8" w:rsidR="00DE0648" w:rsidRPr="00AE6999" w:rsidRDefault="00DE0648" w:rsidP="00AE6999">
      <w:pPr>
        <w:pStyle w:val="BodyTex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14:paraId="365BE992" w14:textId="4D250724" w:rsidR="00DE0648" w:rsidRPr="00AE6999" w:rsidRDefault="00DE0648" w:rsidP="00AE6999">
      <w:pPr>
        <w:pStyle w:val="BodyText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— коэффициент аэродинамического сопротивления </w:t>
      </w:r>
    </w:p>
    <w:p w14:paraId="74803B8D" w14:textId="77777777" w:rsidR="00C1608C" w:rsidRPr="00AE6999" w:rsidRDefault="00C1608C" w:rsidP="00AE6999">
      <w:pPr>
        <w:pStyle w:val="NormalWeb"/>
        <w:spacing w:line="360" w:lineRule="auto"/>
        <w:rPr>
          <w:b/>
          <w:bCs/>
          <w:i/>
          <w:color w:val="FF0000"/>
          <w:sz w:val="28"/>
          <w:szCs w:val="28"/>
        </w:rPr>
      </w:pPr>
    </w:p>
    <w:p w14:paraId="2C84E5E2" w14:textId="7496845A" w:rsidR="00524005" w:rsidRPr="00AE6999" w:rsidRDefault="00C1608C" w:rsidP="00AE6999">
      <w:pPr>
        <w:pStyle w:val="NormalWeb"/>
        <w:spacing w:beforeLines="180" w:before="432" w:beforeAutospacing="0" w:afterLines="180" w:after="432" w:afterAutospacing="0" w:line="360" w:lineRule="auto"/>
        <w:rPr>
          <w:b/>
          <w:bCs/>
          <w:color w:val="000000"/>
          <w:sz w:val="28"/>
          <w:szCs w:val="28"/>
        </w:rPr>
      </w:pPr>
      <w:r w:rsidRPr="00AE6999">
        <w:rPr>
          <w:b/>
          <w:bCs/>
          <w:color w:val="000000"/>
          <w:sz w:val="28"/>
          <w:szCs w:val="28"/>
        </w:rPr>
        <w:t>Сила гравитации (</w:t>
      </w:r>
      <w:r w:rsidR="00C86596" w:rsidRPr="00AE6999">
        <w:rPr>
          <w:b/>
          <w:bCs/>
          <w:color w:val="000000"/>
          <w:sz w:val="28"/>
          <w:szCs w:val="28"/>
        </w:rPr>
        <w:t>зависящая от высоты</w:t>
      </w:r>
      <w:r w:rsidRPr="00AE6999">
        <w:rPr>
          <w:b/>
          <w:bCs/>
          <w:color w:val="000000"/>
          <w:sz w:val="28"/>
          <w:szCs w:val="28"/>
        </w:rPr>
        <w:t>)</w:t>
      </w:r>
    </w:p>
    <w:p w14:paraId="08158445" w14:textId="335DAE94" w:rsidR="00524005" w:rsidRPr="00AE6999" w:rsidRDefault="007868FC" w:rsidP="00AE6999">
      <w:pPr>
        <w:spacing w:beforeLines="180" w:before="432" w:afterLines="180" w:after="432" w:line="360" w:lineRule="auto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гр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 xml:space="preserve">G∙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з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∙m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(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з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h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129A62C6" w14:textId="75D2EBF8" w:rsidR="00C1608C" w:rsidRPr="00AE6999" w:rsidRDefault="00C1608C" w:rsidP="00AE6999">
      <w:pPr>
        <w:spacing w:beforeLines="180" w:before="432" w:afterLines="180" w:after="432" w:line="360" w:lineRule="auto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</w:rPr>
        <w:t>Где</w:t>
      </w:r>
      <w:r w:rsidRPr="00AE6999">
        <w:rPr>
          <w:rFonts w:ascii="Times New Roman" w:eastAsiaTheme="minorEastAsia" w:hAnsi="Times New Roman" w:cs="Times New Roman"/>
          <w:sz w:val="28"/>
          <w:szCs w:val="28"/>
          <w:lang w:val="en-US"/>
        </w:rPr>
        <w:t>:</w:t>
      </w:r>
    </w:p>
    <w:p w14:paraId="69C1216B" w14:textId="68691D8A" w:rsidR="00C86596" w:rsidRPr="00AE6999" w:rsidRDefault="00C1608C" w:rsidP="00AE6999">
      <w:pPr>
        <w:pStyle w:val="ListParagraph"/>
        <w:numPr>
          <w:ilvl w:val="0"/>
          <w:numId w:val="4"/>
        </w:numPr>
        <w:spacing w:before="180" w:after="180" w:line="360" w:lineRule="auto"/>
        <w:ind w:left="714" w:hanging="357"/>
        <w:rPr>
          <w:rFonts w:ascii="Times New Roman" w:hAnsi="Times New Roman" w:cs="Times New Roman"/>
          <w:sz w:val="28"/>
          <w:szCs w:val="28"/>
        </w:rPr>
      </w:pPr>
      <w:r w:rsidRPr="00AE6999">
        <w:rPr>
          <w:rFonts w:ascii="Times New Roman" w:hAnsi="Times New Roman" w:cs="Times New Roman"/>
          <w:sz w:val="28"/>
          <w:szCs w:val="28"/>
          <w:lang w:val="en-US"/>
        </w:rPr>
        <w:t xml:space="preserve">G - </w:t>
      </w:r>
      <w:r w:rsidR="00C86596" w:rsidRPr="00AE6999">
        <w:rPr>
          <w:rFonts w:ascii="Times New Roman" w:hAnsi="Times New Roman" w:cs="Times New Roman"/>
          <w:sz w:val="28"/>
          <w:szCs w:val="28"/>
          <w:lang w:val="ru-RU"/>
        </w:rPr>
        <w:t>гравитационная постоянная</w:t>
      </w:r>
    </w:p>
    <w:p w14:paraId="784139FD" w14:textId="34796315" w:rsidR="00C86596" w:rsidRPr="00AE6999" w:rsidRDefault="007868FC" w:rsidP="00AE6999">
      <w:pPr>
        <w:pStyle w:val="ListParagraph"/>
        <w:numPr>
          <w:ilvl w:val="0"/>
          <w:numId w:val="4"/>
        </w:numPr>
        <w:spacing w:before="180" w:after="180" w:line="360" w:lineRule="auto"/>
        <w:ind w:left="714" w:hanging="357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з</m:t>
            </m:r>
          </m:sub>
        </m:sSub>
      </m:oMath>
      <w:r w:rsidR="00C1608C"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="00C86596"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масса Земли</w:t>
      </w:r>
    </w:p>
    <w:p w14:paraId="299B6ADD" w14:textId="7E6F1E1B" w:rsidR="00C86596" w:rsidRPr="00AE6999" w:rsidRDefault="00C86596" w:rsidP="00AE6999">
      <w:pPr>
        <w:pStyle w:val="ListParagraph"/>
        <w:numPr>
          <w:ilvl w:val="0"/>
          <w:numId w:val="4"/>
        </w:numPr>
        <w:spacing w:before="180" w:after="180" w:line="360" w:lineRule="auto"/>
        <w:ind w:left="714" w:hanging="357"/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  <w:lang w:val="en-US"/>
          </w:rPr>
          <m:t>m</m:t>
        </m:r>
      </m:oMath>
      <w:r w:rsidR="00C1608C" w:rsidRPr="00AE699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1608C" w:rsidRPr="00AE6999">
        <w:rPr>
          <w:rFonts w:ascii="Times New Roman" w:hAnsi="Times New Roman" w:cs="Times New Roman"/>
          <w:sz w:val="28"/>
          <w:szCs w:val="28"/>
          <w:lang w:val="ru-RU"/>
        </w:rPr>
        <w:t>– масса ракеты</w:t>
      </w:r>
    </w:p>
    <w:p w14:paraId="57D7FFE2" w14:textId="56ACC982" w:rsidR="00681D25" w:rsidRPr="00AE6999" w:rsidRDefault="007868FC" w:rsidP="00AE6999">
      <w:pPr>
        <w:pStyle w:val="ListParagraph"/>
        <w:numPr>
          <w:ilvl w:val="0"/>
          <w:numId w:val="4"/>
        </w:numPr>
        <w:spacing w:before="180" w:after="180" w:line="360" w:lineRule="auto"/>
        <w:ind w:left="714" w:hanging="357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з</m:t>
            </m:r>
          </m:sub>
        </m:sSub>
      </m:oMath>
      <w:r w:rsidR="00C1608C"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-  радиус Земли</w:t>
      </w:r>
    </w:p>
    <w:p w14:paraId="3DBB641B" w14:textId="5C248A6E" w:rsidR="00681D25" w:rsidRPr="00AE6999" w:rsidRDefault="00681D25" w:rsidP="00AE6999">
      <w:pPr>
        <w:pStyle w:val="ListParagraph"/>
        <w:numPr>
          <w:ilvl w:val="0"/>
          <w:numId w:val="4"/>
        </w:numPr>
        <w:spacing w:before="180" w:after="180" w:line="360" w:lineRule="auto"/>
        <w:ind w:left="714" w:hanging="357"/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h</m:t>
        </m:r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</w:rPr>
        <w:t>-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высота ракеты над поверхностью Земли</w:t>
      </w:r>
    </w:p>
    <w:p w14:paraId="0CE0D6EF" w14:textId="6EBDF359" w:rsidR="0083077A" w:rsidRPr="00AE6999" w:rsidRDefault="0083077A" w:rsidP="00AE6999">
      <w:pPr>
        <w:pStyle w:val="ListParagraph"/>
        <w:spacing w:before="180" w:after="180" w:line="360" w:lineRule="auto"/>
        <w:ind w:left="714"/>
        <w:rPr>
          <w:rFonts w:ascii="Times New Roman" w:hAnsi="Times New Roman" w:cs="Times New Roman"/>
          <w:sz w:val="28"/>
          <w:szCs w:val="28"/>
        </w:rPr>
      </w:pPr>
    </w:p>
    <w:p w14:paraId="082DA122" w14:textId="0DE7AB27" w:rsidR="0083077A" w:rsidRPr="00AE6999" w:rsidRDefault="0083077A" w:rsidP="00AE6999">
      <w:pPr>
        <w:spacing w:before="180" w:after="180" w:line="360" w:lineRule="auto"/>
        <w:rPr>
          <w:rFonts w:ascii="Times New Roman" w:eastAsia="Arial" w:hAnsi="Times New Roman" w:cs="Times New Roman"/>
          <w:sz w:val="28"/>
          <w:szCs w:val="28"/>
        </w:rPr>
      </w:pPr>
      <w:r w:rsidRPr="00AE6999"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  <w:t>Объединив все уравнения и спроецировав на оси Ox и Oy, получаем две системы диффиренциальных уравнений для каждого этапа:</w:t>
      </w:r>
    </w:p>
    <w:bookmarkEnd w:id="0"/>
    <w:p w14:paraId="65B83C38" w14:textId="1151396F" w:rsidR="00560EAD" w:rsidRPr="00AE6999" w:rsidRDefault="007868FC" w:rsidP="00AE6999">
      <w:pPr>
        <w:spacing w:after="240" w:line="360" w:lineRule="auto"/>
        <w:ind w:left="708"/>
        <w:rPr>
          <w:rFonts w:ascii="Times New Roman" w:eastAsia="Arial" w:hAnsi="Times New Roman" w:cs="Times New Roman"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m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-μ∙u-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sz w:val="28"/>
                                          <w:szCs w:val="28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Times New Roman" w:hAnsi="Cambria Math" w:cs="Times New Roman"/>
                                          <w:sz w:val="28"/>
                                          <w:szCs w:val="28"/>
                                        </w:rPr>
                                        <m:t>з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8"/>
                                      <w:szCs w:val="28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8"/>
                                      <w:szCs w:val="28"/>
                                      <w:lang w:val="en-US"/>
                                    </w:rPr>
                                    <m:t>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τ</m:t>
                      </m:r>
                    </m:e>
                  </m:d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=m-δ∙τ</m:t>
                  </m:r>
                </m:e>
              </m:eqArr>
            </m:e>
          </m:d>
        </m:oMath>
      </m:oMathPara>
    </w:p>
    <w:p w14:paraId="589D9C72" w14:textId="77777777" w:rsidR="003669F1" w:rsidRPr="00AE6999" w:rsidRDefault="003669F1" w:rsidP="00AE6999">
      <w:pPr>
        <w:spacing w:before="240" w:after="240" w:line="360" w:lineRule="auto"/>
        <w:rPr>
          <w:rFonts w:ascii="Times New Roman" w:eastAsia="Arial" w:hAnsi="Times New Roman" w:cs="Times New Roman"/>
          <w:sz w:val="28"/>
          <w:szCs w:val="28"/>
        </w:rPr>
      </w:pPr>
    </w:p>
    <w:p w14:paraId="511D7706" w14:textId="77777777" w:rsidR="003669F1" w:rsidRPr="00AE6999" w:rsidRDefault="003669F1" w:rsidP="00AE6999">
      <w:pPr>
        <w:pStyle w:val="BodyText"/>
        <w:spacing w:line="360" w:lineRule="auto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14:paraId="112E9C35" w14:textId="2B1B247D" w:rsidR="00560EAD" w:rsidRPr="00AE6999" w:rsidRDefault="003669F1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w:lastRenderedPageBreak/>
            <m:t xml:space="preserve">x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1</m:t>
              </m:r>
            </m:sub>
          </m:sSub>
        </m:oMath>
      </m:oMathPara>
    </w:p>
    <w:p w14:paraId="4B539B16" w14:textId="2C118DBE" w:rsidR="003669F1" w:rsidRPr="00AE6999" w:rsidRDefault="003669F1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y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2</m:t>
              </m:r>
            </m:sub>
          </m:sSub>
        </m:oMath>
      </m:oMathPara>
    </w:p>
    <w:p w14:paraId="3877802D" w14:textId="3C2FD5B8" w:rsidR="003669F1" w:rsidRPr="00AE6999" w:rsidRDefault="007868FC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x</m:t>
              </m:r>
            </m:e>
          </m:acc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3</m:t>
              </m:r>
            </m:sub>
          </m:sSub>
        </m:oMath>
      </m:oMathPara>
    </w:p>
    <w:p w14:paraId="1226C871" w14:textId="3D8E37AA" w:rsidR="003669F1" w:rsidRPr="00AE6999" w:rsidRDefault="007868FC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y</m:t>
              </m:r>
            </m:e>
          </m:acc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4</m:t>
              </m:r>
            </m:sub>
          </m:sSub>
        </m:oMath>
      </m:oMathPara>
    </w:p>
    <w:p w14:paraId="13FA557E" w14:textId="7FBBF25E" w:rsidR="002A16C5" w:rsidRPr="00AE6999" w:rsidRDefault="007868FC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m</m:t>
                      </m:r>
                    </m:den>
                  </m:f>
                </m:e>
              </m:eqArr>
            </m:e>
          </m:d>
        </m:oMath>
      </m:oMathPara>
    </w:p>
    <w:p w14:paraId="190C03F1" w14:textId="3701BEA2" w:rsidR="002A16C5" w:rsidRPr="00AE6999" w:rsidRDefault="007868FC" w:rsidP="00AE6999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-μu-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  <w:lang w:val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8"/>
                              <w:szCs w:val="28"/>
                              <w:lang w:val="en-US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</w:rPr>
                                <m:t>(R+h)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 w:cs="Times New Roman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</m:eqArr>
            </m:e>
          </m:d>
        </m:oMath>
      </m:oMathPara>
    </w:p>
    <w:p w14:paraId="635573E9" w14:textId="54102F82" w:rsidR="002A16C5" w:rsidRPr="00AE6999" w:rsidRDefault="002A16C5" w:rsidP="00AE6999">
      <w:pPr>
        <w:pStyle w:val="BodyText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Чтобы решить эти системы, воспользуемся численным методом Рунге-Кутта, реализованным в программе.</w:t>
      </w:r>
    </w:p>
    <w:p w14:paraId="3038ED82" w14:textId="77777777" w:rsidR="002A16C5" w:rsidRPr="002A16C5" w:rsidRDefault="002A16C5" w:rsidP="00C1608C">
      <w:pPr>
        <w:pStyle w:val="ListParagraph"/>
        <w:spacing w:before="240" w:after="240" w:line="360" w:lineRule="auto"/>
        <w:jc w:val="center"/>
        <w:rPr>
          <w:rFonts w:ascii="Times New Roman" w:eastAsia="Times New Roman" w:hAnsi="Times New Roman" w:cs="Times New Roman"/>
          <w:i/>
          <w:sz w:val="28"/>
          <w:szCs w:val="28"/>
          <w:lang w:val="ru-RU"/>
        </w:rPr>
      </w:pPr>
    </w:p>
    <w:sectPr w:rsidR="002A16C5" w:rsidRPr="002A16C5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02C71" w14:textId="77777777" w:rsidR="007868FC" w:rsidRDefault="007868FC" w:rsidP="00625C9E">
      <w:pPr>
        <w:spacing w:after="0" w:line="240" w:lineRule="auto"/>
      </w:pPr>
      <w:r>
        <w:separator/>
      </w:r>
    </w:p>
  </w:endnote>
  <w:endnote w:type="continuationSeparator" w:id="0">
    <w:p w14:paraId="4D3E2130" w14:textId="77777777" w:rsidR="007868FC" w:rsidRDefault="007868FC" w:rsidP="00625C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37788904"/>
      <w:docPartObj>
        <w:docPartGallery w:val="Page Numbers (Bottom of Page)"/>
        <w:docPartUnique/>
      </w:docPartObj>
    </w:sdtPr>
    <w:sdtEndPr/>
    <w:sdtContent>
      <w:p w14:paraId="55468A81" w14:textId="777664CB" w:rsidR="00625C9E" w:rsidRDefault="00625C9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E6999">
          <w:rPr>
            <w:noProof/>
          </w:rPr>
          <w:t>4</w:t>
        </w:r>
        <w:r>
          <w:fldChar w:fldCharType="end"/>
        </w:r>
      </w:p>
    </w:sdtContent>
  </w:sdt>
  <w:p w14:paraId="6602C1C7" w14:textId="77777777" w:rsidR="00625C9E" w:rsidRDefault="00625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022E7" w14:textId="77777777" w:rsidR="007868FC" w:rsidRDefault="007868FC" w:rsidP="00625C9E">
      <w:pPr>
        <w:spacing w:after="0" w:line="240" w:lineRule="auto"/>
      </w:pPr>
      <w:r>
        <w:separator/>
      </w:r>
    </w:p>
  </w:footnote>
  <w:footnote w:type="continuationSeparator" w:id="0">
    <w:p w14:paraId="47408AA0" w14:textId="77777777" w:rsidR="007868FC" w:rsidRDefault="007868FC" w:rsidP="00625C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446D"/>
    <w:multiLevelType w:val="hybridMultilevel"/>
    <w:tmpl w:val="94C2778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17609C"/>
    <w:multiLevelType w:val="hybridMultilevel"/>
    <w:tmpl w:val="280EE8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F3C55"/>
    <w:multiLevelType w:val="multilevel"/>
    <w:tmpl w:val="6B1211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A83167C"/>
    <w:multiLevelType w:val="hybridMultilevel"/>
    <w:tmpl w:val="93301D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7F3B0D"/>
    <w:multiLevelType w:val="hybridMultilevel"/>
    <w:tmpl w:val="39CA82A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957D79"/>
    <w:multiLevelType w:val="hybridMultilevel"/>
    <w:tmpl w:val="AF666F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419D9"/>
    <w:multiLevelType w:val="multilevel"/>
    <w:tmpl w:val="601CB078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08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24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03" w:hanging="360"/>
      </w:pPr>
      <w:rPr>
        <w:u w:val="none"/>
      </w:rPr>
    </w:lvl>
  </w:abstractNum>
  <w:abstractNum w:abstractNumId="7" w15:restartNumberingAfterBreak="0">
    <w:nsid w:val="6CEA0E8C"/>
    <w:multiLevelType w:val="hybridMultilevel"/>
    <w:tmpl w:val="8C32BC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F81039"/>
    <w:multiLevelType w:val="hybridMultilevel"/>
    <w:tmpl w:val="1D98BE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1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7769"/>
    <w:rsid w:val="000A25CE"/>
    <w:rsid w:val="000F6EBE"/>
    <w:rsid w:val="00167CF6"/>
    <w:rsid w:val="001E4B68"/>
    <w:rsid w:val="002A16C5"/>
    <w:rsid w:val="00306348"/>
    <w:rsid w:val="003669F1"/>
    <w:rsid w:val="003E3D76"/>
    <w:rsid w:val="00412715"/>
    <w:rsid w:val="00433B0E"/>
    <w:rsid w:val="004814AE"/>
    <w:rsid w:val="00524005"/>
    <w:rsid w:val="00560EAD"/>
    <w:rsid w:val="00625C9E"/>
    <w:rsid w:val="00681D25"/>
    <w:rsid w:val="006F6677"/>
    <w:rsid w:val="00727787"/>
    <w:rsid w:val="007868FC"/>
    <w:rsid w:val="0083077A"/>
    <w:rsid w:val="0097308F"/>
    <w:rsid w:val="00AE6999"/>
    <w:rsid w:val="00B17769"/>
    <w:rsid w:val="00B8494F"/>
    <w:rsid w:val="00C1608C"/>
    <w:rsid w:val="00C86596"/>
    <w:rsid w:val="00D1250C"/>
    <w:rsid w:val="00D51087"/>
    <w:rsid w:val="00DE0648"/>
    <w:rsid w:val="00DF325D"/>
    <w:rsid w:val="00E36236"/>
    <w:rsid w:val="00EC174D"/>
    <w:rsid w:val="00EE3C3D"/>
    <w:rsid w:val="00F307D9"/>
    <w:rsid w:val="00F603CC"/>
    <w:rsid w:val="00F71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DF84A"/>
  <w15:chartTrackingRefBased/>
  <w15:docId w15:val="{9A2734C7-9934-4EF4-AD1C-213553298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0EAD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7769"/>
    <w:rPr>
      <w:color w:val="808080"/>
    </w:rPr>
  </w:style>
  <w:style w:type="paragraph" w:styleId="ListParagraph">
    <w:name w:val="List Paragraph"/>
    <w:basedOn w:val="Normal"/>
    <w:uiPriority w:val="34"/>
    <w:qFormat/>
    <w:rsid w:val="00560EAD"/>
    <w:pPr>
      <w:spacing w:after="0" w:line="276" w:lineRule="auto"/>
      <w:ind w:left="720"/>
      <w:contextualSpacing/>
    </w:pPr>
    <w:rPr>
      <w:rFonts w:ascii="Arial" w:eastAsia="Arial" w:hAnsi="Arial" w:cs="Arial"/>
      <w:lang w:val="ru"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560EAD"/>
    <w:rPr>
      <w:rFonts w:ascii="Arial" w:eastAsia="Arial" w:hAnsi="Arial" w:cs="Arial"/>
      <w:color w:val="434343"/>
      <w:sz w:val="28"/>
      <w:szCs w:val="28"/>
      <w:lang w:val="ru" w:eastAsia="ru-RU"/>
    </w:rPr>
  </w:style>
  <w:style w:type="character" w:styleId="Strong">
    <w:name w:val="Strong"/>
    <w:basedOn w:val="DefaultParagraphFont"/>
    <w:uiPriority w:val="22"/>
    <w:qFormat/>
    <w:rsid w:val="00F603CC"/>
    <w:rPr>
      <w:b/>
      <w:bCs/>
    </w:rPr>
  </w:style>
  <w:style w:type="paragraph" w:styleId="NormalWeb">
    <w:name w:val="Normal (Web)"/>
    <w:basedOn w:val="Normal"/>
    <w:uiPriority w:val="99"/>
    <w:unhideWhenUsed/>
    <w:rsid w:val="005240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BodyText">
    <w:name w:val="Body Text"/>
    <w:basedOn w:val="Normal"/>
    <w:link w:val="BodyTextChar"/>
    <w:qFormat/>
    <w:rsid w:val="00DE0648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DE0648"/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DE0648"/>
    <w:pPr>
      <w:spacing w:before="36" w:after="36"/>
    </w:pPr>
  </w:style>
  <w:style w:type="paragraph" w:styleId="Header">
    <w:name w:val="header"/>
    <w:basedOn w:val="Normal"/>
    <w:link w:val="HeaderChar"/>
    <w:uiPriority w:val="99"/>
    <w:unhideWhenUsed/>
    <w:rsid w:val="00625C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C9E"/>
  </w:style>
  <w:style w:type="paragraph" w:styleId="Footer">
    <w:name w:val="footer"/>
    <w:basedOn w:val="Normal"/>
    <w:link w:val="FooterChar"/>
    <w:uiPriority w:val="99"/>
    <w:unhideWhenUsed/>
    <w:rsid w:val="00625C9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52B96A-C525-4306-89C3-55167D696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стюха паралич</dc:creator>
  <cp:keywords/>
  <dc:description/>
  <cp:lastModifiedBy>настюха паралич</cp:lastModifiedBy>
  <cp:revision>2</cp:revision>
  <dcterms:created xsi:type="dcterms:W3CDTF">2024-12-18T22:41:00Z</dcterms:created>
  <dcterms:modified xsi:type="dcterms:W3CDTF">2024-12-18T22:41:00Z</dcterms:modified>
</cp:coreProperties>
</file>